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Chem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ac9e92a3894799df17e56609746784744ad9e66"/>
    <w:p>
      <w:pPr>
        <w:pStyle w:val="Heading1"/>
      </w:pPr>
      <w:r>
        <w:t xml:space="preserve">Cover Letter for a Chemist Position in Colombia Medellín</w:t>
      </w:r>
    </w:p>
    <w:p>
      <w:pPr>
        <w:pStyle w:val="FirstParagraph"/>
      </w:pPr>
      <w:r>
        <w:rPr>
          <w:bCs/>
          <w:b/>
        </w:rPr>
        <w:t xml:space="preserve">Author:</w:t>
      </w:r>
      <w:r>
        <w:t xml:space="preserve"> </w:t>
      </w:r>
      <w:r>
        <w:t xml:space="preserve">[Your Name]</w:t>
      </w:r>
    </w:p>
    <w:p>
      <w:pPr>
        <w:pStyle w:val="BodyText"/>
      </w:pPr>
      <w:r>
        <w:rPr>
          <w:bCs/>
          <w:b/>
        </w:rPr>
        <w:t xml:space="preserve">Contact Information:</w:t>
      </w:r>
      <w:r>
        <w:t xml:space="preserve"> </w:t>
      </w:r>
      <w:r>
        <w:t xml:space="preserve">[Your Email] | [Phone Number] | [LinkedIn or Portfolio]</w:t>
      </w:r>
    </w:p>
    <w:bookmarkEnd w:id="20"/>
    <w:p>
      <w:pPr>
        <w:pStyle w:val="BodyText"/>
      </w:pPr>
      <w:r>
        <w:t xml:space="preserve">To the Hiring Team at [Company Name],</w:t>
      </w:r>
    </w:p>
    <w:p>
      <w:pPr>
        <w:pStyle w:val="BodyText"/>
      </w:pPr>
      <w:r>
        <w:t xml:space="preserve">I am writing to express my enthusiasm for the Chemist position in Colombia Medellín. As a dedicated and skilled professional with a deep passion for chemistry, I am eager to contribute my expertise to an organization that values innovation, sustainability, and scientific excellence. Colombia Medellín, in particular, represents a dynamic hub of opportunity where the intersection of science and community development creates an ideal environment for advancing chemical research and practical applications. This role aligns perfectly with my career goals and personal commitment to making meaningful contributions through chemistry.</w:t>
      </w:r>
    </w:p>
    <w:p>
      <w:pPr>
        <w:pStyle w:val="BodyText"/>
      </w:pPr>
      <w:r>
        <w:t xml:space="preserve">Throughout my academic and professional journey as a Chemist, I have focused on combining theoretical knowledge with hands-on experience to address real-world challenges. My education in Chemistry from [University Name] equipped me with a strong foundation in analytical techniques, laboratory safety, and chemical synthesis. However, it was during my time working in [Previous Company/Research Institution] that I discovered my passion for applying chemical principles to solve complex problems. Whether optimizing industrial processes or developing eco-friendly solutions, I have consistently sought ways to leverage chemistry as a force for positive change.</w:t>
      </w:r>
    </w:p>
    <w:p>
      <w:pPr>
        <w:pStyle w:val="BodyText"/>
      </w:pPr>
      <w:r>
        <w:t xml:space="preserve">Colombia Medellín stands out as a city where the demand for skilled Chemists is growing rapidly. With its vibrant industries, from pharmaceuticals to environmental sustainability initiatives, Medellín offers unique opportunities to contribute to both local and global challenges. I am particularly drawn to the city’s commitment to innovation and its role as a leader in scientific research within Latin America. My goal is to work in an environment where my expertise can directly impact community well-being, such as through advancements in clean energy, water purification, or sustainable agriculture—fields that are increasingly vital in Colombia and beyond.</w:t>
      </w:r>
    </w:p>
    <w:p>
      <w:pPr>
        <w:pStyle w:val="BodyText"/>
      </w:pPr>
      <w:r>
        <w:t xml:space="preserve">As a Chemist, I bring a combination of technical proficiency and interpersonal skills that make me an ideal candidate for this position. My ability to analyze complex chemical data and translate it into actionable insights has been instrumental in previous roles. For example, during my tenure at [Previous Company], I led a project to improve the efficiency of [specific process or product], which resulted in a 20% reduction in production costs while maintaining high-quality standards. This experience honed my ability to work under pressure, collaborate with cross-functional teams, and deliver results that align with organizational objectives.</w:t>
      </w:r>
    </w:p>
    <w:p>
      <w:pPr>
        <w:pStyle w:val="BodyText"/>
      </w:pPr>
      <w:r>
        <w:t xml:space="preserve">Moreover, I am deeply committed to staying current with the latest advancements in chemistry. I regularly attend industry conferences and participate in professional development programs to ensure my knowledge remains at the forefront of scientific innovation. This dedication is especially important in a region like Colombia Medellín, where the rapid pace of technological change requires professionals who can adapt and lead. I am confident that my proactive approach to learning and problem-solving will enable me to contribute immediately to your team.</w:t>
      </w:r>
    </w:p>
    <w:p>
      <w:pPr>
        <w:pStyle w:val="BodyText"/>
      </w:pPr>
      <w:r>
        <w:t xml:space="preserve">What excites me most about the opportunity in Colombia Medellín is the potential to work alongside a diverse group of professionals who share a vision for progress. The city’s rich cultural heritage and collaborative spirit create an ideal setting for fostering creativity and driving meaningful change. I am particularly interested in how chemistry can address local challenges, such as improving access to clean water or reducing environmental pollution. By joining your organization, I aim to play a pivotal role in developing solutions that benefit both the community and the environment.</w:t>
      </w:r>
    </w:p>
    <w:p>
      <w:pPr>
        <w:pStyle w:val="BodyText"/>
      </w:pPr>
      <w:r>
        <w:t xml:space="preserve">In addition to my technical skills, I possess strong communication and leadership abilities. As a Chemist, it is essential to convey complex information clearly to stakeholders, whether they are colleagues, clients, or regulatory bodies. My experience presenting research findings at [Conference Name] and mentoring junior scientists has strengthened my ability to collaborate effectively in team settings. I believe that fostering open dialogue and mutual respect among team members is key to achieving excellence in any scientific endeavor.</w:t>
      </w:r>
    </w:p>
    <w:p>
      <w:pPr>
        <w:pStyle w:val="BodyText"/>
      </w:pPr>
      <w:r>
        <w:t xml:space="preserve">Colombia Medellín’s unique position as a melting pot of cultures and ideas makes it an ideal location for a Chemist seeking to make an impact. The city’s growing focus on green technologies and sustainable practices aligns with my personal values and professional aspirations. I am eager to contribute my expertise to projects that not only advance scientific knowledge but also promote environmental stewardship and social responsibility. Whether through developing new materials, improving industrial processes, or supporting public health initiatives, I am ready to embrace the challenges and opportunities that come with this role.</w:t>
      </w:r>
    </w:p>
    <w:p>
      <w:pPr>
        <w:pStyle w:val="BodyText"/>
      </w:pPr>
      <w:r>
        <w:t xml:space="preserve">Finally, I would like to express my gratitude for considering my application. I am genuinely excited about the possibility of joining your team and contributing to the continued success of your organization. My experience as a Chemist, combined with my passion for innovation and dedication to excellence, makes me a strong candidate for this position. I look forward to the opportunity to discuss how my skills and vision align with the goals of Colombia Medellín’s thriving scientific community.</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Chemist Position in Colombia Medellín</dc:title>
  <dc:creator/>
  <dc:language>en</dc:language>
  <cp:keywords/>
  <dcterms:created xsi:type="dcterms:W3CDTF">2026-07-21T06:09:24Z</dcterms:created>
  <dcterms:modified xsi:type="dcterms:W3CDTF">2026-07-21T06:09:24Z</dcterms:modified>
</cp:coreProperties>
</file>

<file path=docProps/custom.xml><?xml version="1.0" encoding="utf-8"?>
<Properties xmlns="http://schemas.openxmlformats.org/officeDocument/2006/custom-properties" xmlns:vt="http://schemas.openxmlformats.org/officeDocument/2006/docPropsVTypes"/>
</file>